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8B2BA" w14:textId="77777777" w:rsidR="00DC6B23" w:rsidRDefault="0044400E">
      <w:pPr>
        <w:pStyle w:val="Ttulo"/>
        <w:rPr>
          <w:sz w:val="22"/>
          <w:szCs w:val="22"/>
        </w:rPr>
      </w:pPr>
      <w:r>
        <w:t>Flávio Matos Moreira</w:t>
      </w:r>
    </w:p>
    <w:p w14:paraId="555D4CA1" w14:textId="77777777" w:rsidR="00DC6B23" w:rsidRDefault="00CD3AB1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7751AC21" w14:textId="757E99F6" w:rsidR="00DC6B23" w:rsidRDefault="0044400E">
      <w:pPr>
        <w:pStyle w:val="Ttulo1"/>
      </w:pPr>
      <w:r>
        <w:t xml:space="preserve">Av. Maria Amália Lopez de </w:t>
      </w:r>
      <w:r w:rsidR="006E5B4D">
        <w:t xml:space="preserve">Azevedo, </w:t>
      </w:r>
      <w:r>
        <w:t>3648</w:t>
      </w:r>
      <w:r w:rsidR="0003703E">
        <w:t xml:space="preserve"> </w:t>
      </w:r>
      <w:r w:rsidR="00CD3AB1">
        <w:tab/>
        <w:t xml:space="preserve">    </w:t>
      </w:r>
      <w:r w:rsidR="00CD3AB1">
        <w:tab/>
      </w:r>
      <w:r w:rsidR="00CD3AB1">
        <w:tab/>
      </w:r>
      <w:r w:rsidR="0003703E">
        <w:t xml:space="preserve">         </w:t>
      </w:r>
      <w:r w:rsidR="00CD3AB1">
        <w:tab/>
        <w:t xml:space="preserve"> </w:t>
      </w:r>
      <w:r w:rsidR="00CD3AB1">
        <w:tab/>
      </w:r>
      <w:r w:rsidR="0003703E">
        <w:t xml:space="preserve">         </w:t>
      </w:r>
      <w:r w:rsidR="00CD3AB1">
        <w:tab/>
        <w:t xml:space="preserve">            </w:t>
      </w:r>
      <w:r w:rsidR="0003703E">
        <w:tab/>
      </w:r>
      <w:r w:rsidR="00CD3AB1">
        <w:t xml:space="preserve"> </w:t>
      </w:r>
      <w:r w:rsidR="0003703E">
        <w:t xml:space="preserve">   </w:t>
      </w:r>
      <w:r w:rsidR="00EE289E">
        <w:t>4</w:t>
      </w:r>
      <w:r w:rsidR="008A5115">
        <w:t>2</w:t>
      </w:r>
      <w:r w:rsidR="00CD3AB1">
        <w:t xml:space="preserve"> anos</w:t>
      </w:r>
    </w:p>
    <w:p w14:paraId="1345608F" w14:textId="77777777" w:rsidR="00DC6B23" w:rsidRDefault="00CD3AB1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EP 0</w:t>
      </w:r>
      <w:r w:rsidR="0044400E">
        <w:rPr>
          <w:i/>
          <w:iCs/>
          <w:sz w:val="22"/>
          <w:szCs w:val="22"/>
        </w:rPr>
        <w:t>2350-</w:t>
      </w:r>
      <w:r>
        <w:rPr>
          <w:i/>
          <w:iCs/>
          <w:sz w:val="22"/>
          <w:szCs w:val="22"/>
        </w:rPr>
        <w:t>0</w:t>
      </w:r>
      <w:r w:rsidR="0003703E">
        <w:rPr>
          <w:i/>
          <w:iCs/>
          <w:sz w:val="22"/>
          <w:szCs w:val="22"/>
        </w:rPr>
        <w:t>0</w:t>
      </w:r>
      <w:r w:rsidR="006E5B4D">
        <w:rPr>
          <w:i/>
          <w:iCs/>
          <w:sz w:val="22"/>
          <w:szCs w:val="22"/>
        </w:rPr>
        <w:t>2</w:t>
      </w:r>
      <w:r>
        <w:rPr>
          <w:i/>
          <w:iCs/>
          <w:sz w:val="22"/>
          <w:szCs w:val="22"/>
        </w:rPr>
        <w:t xml:space="preserve"> – </w:t>
      </w:r>
      <w:r w:rsidR="006E5B4D">
        <w:rPr>
          <w:i/>
          <w:iCs/>
          <w:sz w:val="22"/>
          <w:szCs w:val="22"/>
        </w:rPr>
        <w:t>Tremembé</w:t>
      </w:r>
      <w:r w:rsidR="0044400E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-</w:t>
      </w:r>
      <w:r w:rsidR="0044400E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S</w:t>
      </w:r>
      <w:r w:rsidR="0003703E">
        <w:rPr>
          <w:i/>
          <w:iCs/>
          <w:sz w:val="22"/>
          <w:szCs w:val="22"/>
        </w:rPr>
        <w:t>P</w:t>
      </w:r>
      <w:r w:rsidR="0003703E">
        <w:rPr>
          <w:i/>
          <w:iCs/>
          <w:sz w:val="22"/>
          <w:szCs w:val="22"/>
        </w:rPr>
        <w:tab/>
      </w:r>
      <w:r w:rsidR="0044400E">
        <w:rPr>
          <w:i/>
          <w:iCs/>
          <w:sz w:val="22"/>
          <w:szCs w:val="22"/>
        </w:rPr>
        <w:t xml:space="preserve">               </w:t>
      </w:r>
      <w:r w:rsidR="0003703E"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            Brasilei</w:t>
      </w:r>
      <w:r w:rsidR="00EE289E">
        <w:rPr>
          <w:i/>
          <w:iCs/>
          <w:sz w:val="22"/>
          <w:szCs w:val="22"/>
        </w:rPr>
        <w:t>ro</w:t>
      </w:r>
    </w:p>
    <w:p w14:paraId="6795F715" w14:textId="77777777" w:rsidR="00DC6B23" w:rsidRDefault="0044400E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E-mail: flavinhomatosmoreira@gmail.com</w:t>
      </w:r>
      <w:r w:rsidR="00CD3AB1">
        <w:rPr>
          <w:i/>
          <w:iCs/>
          <w:sz w:val="22"/>
          <w:szCs w:val="22"/>
        </w:rPr>
        <w:tab/>
      </w:r>
      <w:r w:rsidR="00CD3AB1">
        <w:rPr>
          <w:i/>
          <w:iCs/>
          <w:sz w:val="22"/>
          <w:szCs w:val="22"/>
        </w:rPr>
        <w:tab/>
      </w:r>
      <w:r w:rsidR="00CD3AB1">
        <w:rPr>
          <w:i/>
          <w:iCs/>
          <w:sz w:val="22"/>
          <w:szCs w:val="22"/>
        </w:rPr>
        <w:tab/>
      </w:r>
      <w:r w:rsidR="00CD3AB1">
        <w:rPr>
          <w:i/>
          <w:iCs/>
          <w:sz w:val="22"/>
          <w:szCs w:val="22"/>
        </w:rPr>
        <w:tab/>
      </w:r>
      <w:r w:rsidR="00CD3AB1">
        <w:rPr>
          <w:i/>
          <w:iCs/>
          <w:sz w:val="22"/>
          <w:szCs w:val="22"/>
        </w:rPr>
        <w:tab/>
      </w:r>
      <w:r w:rsidR="0003703E">
        <w:rPr>
          <w:i/>
          <w:iCs/>
          <w:sz w:val="22"/>
          <w:szCs w:val="22"/>
        </w:rPr>
        <w:tab/>
      </w:r>
      <w:r w:rsidR="0003703E">
        <w:rPr>
          <w:i/>
          <w:iCs/>
          <w:sz w:val="22"/>
          <w:szCs w:val="22"/>
        </w:rPr>
        <w:tab/>
        <w:t xml:space="preserve">    Casad</w:t>
      </w:r>
      <w:r w:rsidR="00EE289E">
        <w:rPr>
          <w:i/>
          <w:iCs/>
          <w:sz w:val="22"/>
          <w:szCs w:val="22"/>
        </w:rPr>
        <w:t>o</w:t>
      </w:r>
      <w:r w:rsidR="00CD3AB1">
        <w:rPr>
          <w:i/>
          <w:iCs/>
          <w:sz w:val="22"/>
          <w:szCs w:val="22"/>
        </w:rPr>
        <w:t xml:space="preserve"> </w:t>
      </w:r>
    </w:p>
    <w:p w14:paraId="3F1F170A" w14:textId="77777777" w:rsidR="00766271" w:rsidRDefault="0003703E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</w:t>
      </w:r>
      <w:r w:rsidR="0044400E">
        <w:rPr>
          <w:i/>
          <w:iCs/>
          <w:sz w:val="22"/>
          <w:szCs w:val="22"/>
        </w:rPr>
        <w:t>ontato</w:t>
      </w:r>
      <w:r>
        <w:rPr>
          <w:i/>
          <w:iCs/>
          <w:sz w:val="22"/>
          <w:szCs w:val="22"/>
        </w:rPr>
        <w:t xml:space="preserve">: </w:t>
      </w:r>
      <w:r w:rsidR="00511A9B">
        <w:rPr>
          <w:i/>
          <w:iCs/>
          <w:sz w:val="22"/>
          <w:szCs w:val="22"/>
        </w:rPr>
        <w:t>(11)96130-2632</w:t>
      </w:r>
    </w:p>
    <w:p w14:paraId="7F34D61D" w14:textId="697CF552" w:rsidR="00DC6B23" w:rsidRDefault="00766271">
      <w:pPr>
        <w:rPr>
          <w:sz w:val="16"/>
          <w:szCs w:val="16"/>
        </w:rPr>
      </w:pPr>
      <w:r>
        <w:rPr>
          <w:i/>
          <w:iCs/>
          <w:sz w:val="22"/>
          <w:szCs w:val="22"/>
        </w:rPr>
        <w:t xml:space="preserve">Skype: </w:t>
      </w:r>
      <w:r w:rsidR="0097406C">
        <w:rPr>
          <w:i/>
          <w:iCs/>
          <w:sz w:val="22"/>
          <w:szCs w:val="22"/>
        </w:rPr>
        <w:t>flavio.cool.Skype</w:t>
      </w:r>
      <w:r w:rsidR="0003703E">
        <w:rPr>
          <w:i/>
          <w:iCs/>
          <w:sz w:val="22"/>
          <w:szCs w:val="22"/>
        </w:rPr>
        <w:tab/>
      </w:r>
      <w:r w:rsidR="0003703E">
        <w:rPr>
          <w:i/>
          <w:iCs/>
          <w:sz w:val="22"/>
          <w:szCs w:val="22"/>
        </w:rPr>
        <w:tab/>
      </w:r>
      <w:r w:rsidR="0003703E">
        <w:rPr>
          <w:i/>
          <w:iCs/>
          <w:sz w:val="22"/>
          <w:szCs w:val="22"/>
        </w:rPr>
        <w:tab/>
      </w:r>
      <w:r w:rsidR="00885A68">
        <w:rPr>
          <w:i/>
          <w:iCs/>
          <w:sz w:val="22"/>
          <w:szCs w:val="22"/>
        </w:rPr>
        <w:t xml:space="preserve">         </w:t>
      </w:r>
      <w:r w:rsidR="00EE289E">
        <w:rPr>
          <w:i/>
          <w:iCs/>
          <w:sz w:val="22"/>
          <w:szCs w:val="22"/>
        </w:rPr>
        <w:t xml:space="preserve">   </w:t>
      </w:r>
      <w:r w:rsidR="00885A68">
        <w:rPr>
          <w:i/>
          <w:iCs/>
          <w:sz w:val="22"/>
          <w:szCs w:val="22"/>
        </w:rPr>
        <w:t xml:space="preserve"> </w:t>
      </w:r>
      <w:r w:rsidR="0044400E">
        <w:rPr>
          <w:i/>
          <w:iCs/>
          <w:sz w:val="22"/>
          <w:szCs w:val="22"/>
        </w:rPr>
        <w:t xml:space="preserve">                                           </w:t>
      </w:r>
    </w:p>
    <w:p w14:paraId="29070F8C" w14:textId="12AB4750" w:rsidR="00DC6B23" w:rsidRDefault="00CD3AB1">
      <w:pPr>
        <w:jc w:val="center"/>
        <w:rPr>
          <w:sz w:val="20"/>
          <w:szCs w:val="20"/>
        </w:rPr>
      </w:pPr>
      <w:r>
        <w:rPr>
          <w:b/>
          <w:bCs/>
          <w:u w:val="single"/>
        </w:rPr>
        <w:t>OBJETIVO</w:t>
      </w:r>
      <w:r>
        <w:rPr>
          <w:b/>
          <w:bCs/>
        </w:rPr>
        <w:t>:</w:t>
      </w:r>
      <w:r w:rsidR="00F86322">
        <w:t xml:space="preserve"> </w:t>
      </w:r>
      <w:r w:rsidR="009462AA">
        <w:t>Conferente/assistente de logística</w:t>
      </w:r>
    </w:p>
    <w:p w14:paraId="0EEC2ED3" w14:textId="77777777" w:rsidR="00DC6B23" w:rsidRDefault="00CD3AB1">
      <w:pPr>
        <w:pStyle w:val="Ttulo2"/>
        <w:rPr>
          <w:u w:val="none"/>
        </w:rPr>
      </w:pPr>
      <w:r>
        <w:rPr>
          <w:u w:val="none"/>
        </w:rPr>
        <w:t>RESUMO DAS QUALIFICAÇÕES</w:t>
      </w:r>
    </w:p>
    <w:p w14:paraId="15CD1AA3" w14:textId="77777777" w:rsidR="00DC6B23" w:rsidRDefault="00DC6B23">
      <w:pPr>
        <w:jc w:val="both"/>
        <w:rPr>
          <w:i/>
          <w:iCs/>
          <w:sz w:val="16"/>
          <w:szCs w:val="16"/>
        </w:rPr>
      </w:pPr>
    </w:p>
    <w:p w14:paraId="7883ABB7" w14:textId="77777777" w:rsidR="006C15C8" w:rsidRDefault="00CD3AB1">
      <w:pPr>
        <w:jc w:val="both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-</w:t>
      </w:r>
      <w:r w:rsidR="006C15C8">
        <w:rPr>
          <w:i/>
          <w:iCs/>
          <w:sz w:val="22"/>
          <w:szCs w:val="22"/>
        </w:rPr>
        <w:t>Desenvoltura em comunicação oral, dinamismo, criatividade, organização, sinceridade (transparência nas relações), afetividade e dedicação pelo que faz</w:t>
      </w:r>
      <w:r>
        <w:rPr>
          <w:i/>
          <w:iCs/>
          <w:sz w:val="22"/>
          <w:szCs w:val="22"/>
        </w:rPr>
        <w:t>.</w:t>
      </w:r>
    </w:p>
    <w:p w14:paraId="6E5F76C6" w14:textId="77777777" w:rsidR="00B55B62" w:rsidRDefault="006C15C8">
      <w:pPr>
        <w:jc w:val="both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- </w:t>
      </w:r>
      <w:r w:rsidR="0008466D">
        <w:rPr>
          <w:i/>
          <w:iCs/>
          <w:sz w:val="22"/>
          <w:szCs w:val="22"/>
        </w:rPr>
        <w:t>Boa relação co</w:t>
      </w:r>
      <w:r>
        <w:rPr>
          <w:i/>
          <w:iCs/>
          <w:sz w:val="22"/>
          <w:szCs w:val="22"/>
        </w:rPr>
        <w:t>m trabalh</w:t>
      </w:r>
      <w:r w:rsidR="0008466D">
        <w:rPr>
          <w:i/>
          <w:iCs/>
          <w:sz w:val="22"/>
          <w:szCs w:val="22"/>
        </w:rPr>
        <w:t>o</w:t>
      </w:r>
      <w:r>
        <w:rPr>
          <w:i/>
          <w:iCs/>
          <w:sz w:val="22"/>
          <w:szCs w:val="22"/>
        </w:rPr>
        <w:t xml:space="preserve"> em equipe</w:t>
      </w:r>
      <w:r w:rsidR="0008466D">
        <w:rPr>
          <w:i/>
          <w:iCs/>
          <w:sz w:val="22"/>
          <w:szCs w:val="22"/>
        </w:rPr>
        <w:t>, pontualidade, profissionalismo, comprometimento, determinação, responsabilidade, flexibilidade, seriedade, ética e objetividade</w:t>
      </w:r>
      <w:r w:rsidR="00B55B62">
        <w:rPr>
          <w:i/>
          <w:iCs/>
          <w:sz w:val="22"/>
          <w:szCs w:val="22"/>
        </w:rPr>
        <w:t>.</w:t>
      </w:r>
    </w:p>
    <w:p w14:paraId="5F5C8E54" w14:textId="5AE54977" w:rsidR="00DC6B23" w:rsidRDefault="00DC6B23">
      <w:pPr>
        <w:jc w:val="both"/>
        <w:rPr>
          <w:i/>
          <w:iCs/>
          <w:sz w:val="22"/>
          <w:szCs w:val="22"/>
        </w:rPr>
      </w:pPr>
    </w:p>
    <w:p w14:paraId="7CCD04DA" w14:textId="77777777" w:rsidR="00DC6B23" w:rsidRPr="00C00602" w:rsidRDefault="00DC6B23">
      <w:pPr>
        <w:rPr>
          <w:sz w:val="16"/>
          <w:szCs w:val="16"/>
        </w:rPr>
      </w:pPr>
    </w:p>
    <w:p w14:paraId="60402551" w14:textId="77777777" w:rsidR="0008466D" w:rsidRDefault="0008466D" w:rsidP="0008466D">
      <w:pPr>
        <w:pStyle w:val="Ttulo3"/>
        <w:rPr>
          <w:sz w:val="24"/>
          <w:szCs w:val="24"/>
          <w:u w:val="none"/>
        </w:rPr>
      </w:pPr>
      <w:bookmarkStart w:id="0" w:name="OLE_LINK1"/>
      <w:r w:rsidRPr="0008466D">
        <w:rPr>
          <w:sz w:val="24"/>
          <w:szCs w:val="24"/>
          <w:u w:val="none"/>
        </w:rPr>
        <w:t xml:space="preserve"> </w:t>
      </w:r>
      <w:r>
        <w:rPr>
          <w:sz w:val="24"/>
          <w:szCs w:val="24"/>
          <w:u w:val="none"/>
        </w:rPr>
        <w:t>FORMAÇÃO ACADÊMICA</w:t>
      </w:r>
      <w:bookmarkEnd w:id="0"/>
    </w:p>
    <w:p w14:paraId="17E473AA" w14:textId="77777777" w:rsidR="0008466D" w:rsidRDefault="0008466D" w:rsidP="0008466D">
      <w:pPr>
        <w:rPr>
          <w:sz w:val="16"/>
          <w:szCs w:val="16"/>
        </w:rPr>
      </w:pPr>
    </w:p>
    <w:p w14:paraId="3235EF11" w14:textId="55ABD4B3" w:rsidR="00A16C90" w:rsidRDefault="003F34D3" w:rsidP="0008466D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Cursando </w:t>
      </w:r>
      <w:r w:rsidR="0044400E">
        <w:rPr>
          <w:i/>
          <w:iCs/>
          <w:sz w:val="22"/>
          <w:szCs w:val="22"/>
        </w:rPr>
        <w:t xml:space="preserve">Bacharel em </w:t>
      </w:r>
      <w:r w:rsidR="0088203D">
        <w:rPr>
          <w:i/>
          <w:iCs/>
          <w:sz w:val="22"/>
          <w:szCs w:val="22"/>
        </w:rPr>
        <w:t>Tradução e</w:t>
      </w:r>
      <w:r w:rsidR="0044400E">
        <w:rPr>
          <w:i/>
          <w:iCs/>
          <w:sz w:val="22"/>
          <w:szCs w:val="22"/>
        </w:rPr>
        <w:t xml:space="preserve"> Interprete</w:t>
      </w:r>
      <w:r w:rsidR="00F1587B">
        <w:rPr>
          <w:i/>
          <w:iCs/>
          <w:sz w:val="22"/>
          <w:szCs w:val="22"/>
        </w:rPr>
        <w:t xml:space="preserve"> </w:t>
      </w:r>
      <w:r w:rsidR="002B0180">
        <w:rPr>
          <w:i/>
          <w:iCs/>
          <w:sz w:val="22"/>
          <w:szCs w:val="22"/>
        </w:rPr>
        <w:t>-</w:t>
      </w:r>
      <w:r w:rsidR="00F1587B">
        <w:rPr>
          <w:i/>
          <w:iCs/>
          <w:sz w:val="22"/>
          <w:szCs w:val="22"/>
        </w:rPr>
        <w:t xml:space="preserve"> Inglês/Português.</w:t>
      </w:r>
      <w:r>
        <w:rPr>
          <w:i/>
          <w:iCs/>
          <w:sz w:val="22"/>
          <w:szCs w:val="22"/>
        </w:rPr>
        <w:t xml:space="preserve"> </w:t>
      </w:r>
      <w:r w:rsidR="001D3FD4">
        <w:rPr>
          <w:i/>
          <w:iCs/>
          <w:sz w:val="22"/>
          <w:szCs w:val="22"/>
        </w:rPr>
        <w:t xml:space="preserve"> </w:t>
      </w:r>
      <w:r w:rsidR="0044400E">
        <w:rPr>
          <w:i/>
          <w:iCs/>
          <w:sz w:val="22"/>
          <w:szCs w:val="22"/>
        </w:rPr>
        <w:t>–</w:t>
      </w:r>
      <w:r w:rsidR="000A2891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Universidade Nove de Julho</w:t>
      </w:r>
      <w:r w:rsidR="00137B54">
        <w:rPr>
          <w:i/>
          <w:iCs/>
          <w:sz w:val="22"/>
          <w:szCs w:val="22"/>
        </w:rPr>
        <w:t>.</w:t>
      </w:r>
    </w:p>
    <w:p w14:paraId="715E91E8" w14:textId="4CB00A75" w:rsidR="00320319" w:rsidRPr="003F34D3" w:rsidRDefault="00320319" w:rsidP="0008466D">
      <w:pPr>
        <w:rPr>
          <w:i/>
          <w:iCs/>
          <w:sz w:val="22"/>
          <w:szCs w:val="22"/>
        </w:rPr>
      </w:pPr>
    </w:p>
    <w:p w14:paraId="5A211C64" w14:textId="77777777" w:rsidR="0008466D" w:rsidRPr="00C00602" w:rsidRDefault="0008466D" w:rsidP="0008466D">
      <w:pPr>
        <w:rPr>
          <w:i/>
          <w:iCs/>
          <w:sz w:val="16"/>
          <w:szCs w:val="16"/>
        </w:rPr>
      </w:pPr>
    </w:p>
    <w:p w14:paraId="434B1187" w14:textId="77777777" w:rsidR="00DC6B23" w:rsidRDefault="001D3FD4">
      <w:pPr>
        <w:pStyle w:val="Ttulo9"/>
        <w:rPr>
          <w:sz w:val="24"/>
          <w:szCs w:val="24"/>
        </w:rPr>
      </w:pPr>
      <w:r>
        <w:rPr>
          <w:sz w:val="24"/>
          <w:szCs w:val="24"/>
        </w:rPr>
        <w:t>ATIVIDADES EXTRACURRICULARES</w:t>
      </w:r>
      <w:r w:rsidR="00CD3AB1">
        <w:rPr>
          <w:sz w:val="24"/>
          <w:szCs w:val="24"/>
        </w:rPr>
        <w:t xml:space="preserve"> </w:t>
      </w:r>
    </w:p>
    <w:p w14:paraId="31EC42C8" w14:textId="77777777" w:rsidR="00DC6B23" w:rsidRDefault="00DC6B23">
      <w:pPr>
        <w:rPr>
          <w:sz w:val="16"/>
          <w:szCs w:val="16"/>
        </w:rPr>
      </w:pPr>
    </w:p>
    <w:p w14:paraId="31E31802" w14:textId="5A33C5C5" w:rsidR="00A20A08" w:rsidRDefault="00F86322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onferência de produtos no atacado e varejo, prática dos 5s, embalagem, estocagem, endereçamento de produto</w:t>
      </w:r>
      <w:r w:rsidR="00766271">
        <w:rPr>
          <w:i/>
          <w:iCs/>
          <w:sz w:val="22"/>
          <w:szCs w:val="22"/>
        </w:rPr>
        <w:t>s, encantamento do cliente, atendimento</w:t>
      </w:r>
      <w:r w:rsidR="00534A9C">
        <w:rPr>
          <w:i/>
          <w:iCs/>
          <w:sz w:val="22"/>
          <w:szCs w:val="22"/>
        </w:rPr>
        <w:t>, tradução de livros  para o site Babelcube.</w:t>
      </w:r>
    </w:p>
    <w:p w14:paraId="701CD772" w14:textId="77777777" w:rsidR="00137B54" w:rsidRPr="00C00602" w:rsidRDefault="00137B54">
      <w:pPr>
        <w:rPr>
          <w:i/>
          <w:iCs/>
          <w:sz w:val="16"/>
          <w:szCs w:val="16"/>
        </w:rPr>
      </w:pPr>
    </w:p>
    <w:p w14:paraId="1D821EA3" w14:textId="77777777" w:rsidR="00B23E0B" w:rsidRDefault="00B23E0B" w:rsidP="00B23E0B">
      <w:pPr>
        <w:pStyle w:val="Ttulo5"/>
      </w:pPr>
      <w:r>
        <w:t>HISTÓRICO PROFISSIONAL</w:t>
      </w:r>
    </w:p>
    <w:p w14:paraId="23DE0E2F" w14:textId="77777777" w:rsidR="00B23E0B" w:rsidRDefault="00B23E0B" w:rsidP="00B23E0B">
      <w:pPr>
        <w:rPr>
          <w:i/>
          <w:iCs/>
          <w:sz w:val="16"/>
          <w:szCs w:val="16"/>
        </w:rPr>
      </w:pPr>
    </w:p>
    <w:p w14:paraId="18D2F90B" w14:textId="77777777" w:rsidR="00CD4BC2" w:rsidRDefault="00CD4BC2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Hemomed Instituto de Oncologia e Hematologia</w:t>
      </w:r>
    </w:p>
    <w:p w14:paraId="70A8D7E9" w14:textId="77777777" w:rsidR="00CD4BC2" w:rsidRDefault="00CD4BC2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argo: Controlador de Acesso</w:t>
      </w:r>
    </w:p>
    <w:p w14:paraId="186FF956" w14:textId="77777777" w:rsidR="00CD4BC2" w:rsidRPr="00CD4BC2" w:rsidRDefault="00CD4BC2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Período: 04/12/2018 á atual</w:t>
      </w:r>
    </w:p>
    <w:p w14:paraId="1ABD1D1B" w14:textId="77777777" w:rsidR="00CD4BC2" w:rsidRDefault="00CD4BC2" w:rsidP="00B23E0B">
      <w:pPr>
        <w:rPr>
          <w:i/>
          <w:iCs/>
          <w:sz w:val="16"/>
          <w:szCs w:val="16"/>
        </w:rPr>
      </w:pPr>
    </w:p>
    <w:p w14:paraId="64124583" w14:textId="77777777" w:rsidR="00CD4BC2" w:rsidRDefault="00CD4BC2" w:rsidP="00B23E0B">
      <w:pPr>
        <w:rPr>
          <w:i/>
          <w:iCs/>
          <w:sz w:val="16"/>
          <w:szCs w:val="16"/>
        </w:rPr>
      </w:pPr>
    </w:p>
    <w:p w14:paraId="2C018EFA" w14:textId="77777777" w:rsidR="00CD4BC2" w:rsidRDefault="006E5B4D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Steck </w:t>
      </w:r>
      <w:r w:rsidR="0076751E">
        <w:rPr>
          <w:i/>
          <w:iCs/>
          <w:sz w:val="22"/>
          <w:szCs w:val="22"/>
        </w:rPr>
        <w:t>Indústria</w:t>
      </w:r>
      <w:r>
        <w:rPr>
          <w:i/>
          <w:iCs/>
          <w:sz w:val="22"/>
          <w:szCs w:val="22"/>
        </w:rPr>
        <w:t xml:space="preserve"> Elétrica</w:t>
      </w:r>
      <w:r w:rsidR="00B23E0B">
        <w:rPr>
          <w:i/>
          <w:iCs/>
          <w:sz w:val="22"/>
          <w:szCs w:val="22"/>
        </w:rPr>
        <w:t>.</w:t>
      </w:r>
    </w:p>
    <w:p w14:paraId="52D6E53C" w14:textId="77777777" w:rsidR="00B23E0B" w:rsidRDefault="00B23E0B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Cargo Ocupado: </w:t>
      </w:r>
      <w:r w:rsidR="006E5B4D">
        <w:rPr>
          <w:i/>
          <w:iCs/>
          <w:sz w:val="22"/>
          <w:szCs w:val="22"/>
        </w:rPr>
        <w:t>Auxiliar de Expedição</w:t>
      </w:r>
      <w:r>
        <w:rPr>
          <w:i/>
          <w:iCs/>
          <w:sz w:val="22"/>
          <w:szCs w:val="22"/>
        </w:rPr>
        <w:t>.</w:t>
      </w:r>
    </w:p>
    <w:p w14:paraId="19251587" w14:textId="77777777" w:rsidR="00B23E0B" w:rsidRPr="00A061D7" w:rsidRDefault="001D3FD4" w:rsidP="00B23E0B">
      <w:pPr>
        <w:rPr>
          <w:i/>
          <w:iCs/>
          <w:sz w:val="22"/>
          <w:szCs w:val="22"/>
        </w:rPr>
      </w:pPr>
      <w:r w:rsidRPr="00A061D7">
        <w:rPr>
          <w:i/>
          <w:iCs/>
          <w:sz w:val="22"/>
          <w:szCs w:val="22"/>
        </w:rPr>
        <w:t xml:space="preserve">Período: </w:t>
      </w:r>
      <w:r w:rsidR="006E5B4D">
        <w:rPr>
          <w:i/>
          <w:iCs/>
          <w:sz w:val="22"/>
          <w:szCs w:val="22"/>
        </w:rPr>
        <w:t xml:space="preserve">2013 á </w:t>
      </w:r>
      <w:r w:rsidR="00B23E0B" w:rsidRPr="00A061D7">
        <w:rPr>
          <w:i/>
          <w:iCs/>
          <w:sz w:val="22"/>
          <w:szCs w:val="22"/>
        </w:rPr>
        <w:t>20</w:t>
      </w:r>
      <w:r w:rsidR="006E5B4D">
        <w:rPr>
          <w:i/>
          <w:iCs/>
          <w:sz w:val="22"/>
          <w:szCs w:val="22"/>
        </w:rPr>
        <w:t>18</w:t>
      </w:r>
    </w:p>
    <w:p w14:paraId="3EB790A5" w14:textId="77777777" w:rsidR="00B23E0B" w:rsidRDefault="00B23E0B" w:rsidP="00B23E0B">
      <w:pPr>
        <w:rPr>
          <w:i/>
          <w:iCs/>
          <w:sz w:val="16"/>
          <w:szCs w:val="16"/>
        </w:rPr>
      </w:pPr>
    </w:p>
    <w:p w14:paraId="2334D10D" w14:textId="77777777" w:rsidR="00B23E0B" w:rsidRDefault="006E5B4D" w:rsidP="00B23E0B">
      <w:pPr>
        <w:pStyle w:val="Ttulo1"/>
      </w:pPr>
      <w:r>
        <w:t>Pra Festa</w:t>
      </w:r>
    </w:p>
    <w:p w14:paraId="3C44A1A9" w14:textId="77777777" w:rsidR="00B23E0B" w:rsidRDefault="00B23E0B" w:rsidP="00B23E0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argo Ocupado:</w:t>
      </w:r>
      <w:r w:rsidR="001D3FD4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 xml:space="preserve">Operador de </w:t>
      </w:r>
      <w:r w:rsidR="006E5B4D">
        <w:rPr>
          <w:i/>
          <w:iCs/>
          <w:sz w:val="22"/>
          <w:szCs w:val="22"/>
        </w:rPr>
        <w:t>Logística</w:t>
      </w:r>
      <w:r>
        <w:rPr>
          <w:i/>
          <w:iCs/>
          <w:sz w:val="22"/>
          <w:szCs w:val="22"/>
        </w:rPr>
        <w:t>.</w:t>
      </w:r>
    </w:p>
    <w:p w14:paraId="2FFAA43E" w14:textId="77777777" w:rsidR="00B23E0B" w:rsidRDefault="00B23E0B" w:rsidP="00B23E0B">
      <w:pPr>
        <w:pStyle w:val="Ttulo6"/>
        <w:rPr>
          <w:b w:val="0"/>
          <w:sz w:val="22"/>
          <w:szCs w:val="22"/>
        </w:rPr>
      </w:pPr>
      <w:r w:rsidRPr="003203DA">
        <w:rPr>
          <w:b w:val="0"/>
          <w:sz w:val="22"/>
          <w:szCs w:val="22"/>
        </w:rPr>
        <w:t xml:space="preserve">Período: </w:t>
      </w:r>
      <w:r w:rsidR="006E5B4D">
        <w:rPr>
          <w:b w:val="0"/>
          <w:sz w:val="22"/>
          <w:szCs w:val="22"/>
        </w:rPr>
        <w:t>2008</w:t>
      </w:r>
      <w:r w:rsidR="001D3FD4" w:rsidRPr="003203DA">
        <w:rPr>
          <w:b w:val="0"/>
          <w:sz w:val="22"/>
          <w:szCs w:val="22"/>
        </w:rPr>
        <w:t xml:space="preserve"> </w:t>
      </w:r>
      <w:r w:rsidR="006E5B4D">
        <w:rPr>
          <w:b w:val="0"/>
          <w:sz w:val="22"/>
          <w:szCs w:val="22"/>
        </w:rPr>
        <w:t>á</w:t>
      </w:r>
      <w:r w:rsidR="001D3FD4" w:rsidRPr="003203DA">
        <w:rPr>
          <w:b w:val="0"/>
          <w:sz w:val="22"/>
          <w:szCs w:val="22"/>
        </w:rPr>
        <w:t xml:space="preserve"> </w:t>
      </w:r>
      <w:r w:rsidR="006E5B4D">
        <w:rPr>
          <w:b w:val="0"/>
          <w:sz w:val="22"/>
          <w:szCs w:val="22"/>
        </w:rPr>
        <w:t>2013</w:t>
      </w:r>
    </w:p>
    <w:p w14:paraId="3D7B9BD1" w14:textId="77777777" w:rsidR="006E5B4D" w:rsidRDefault="006E5B4D" w:rsidP="006E5B4D"/>
    <w:p w14:paraId="4A156ABB" w14:textId="77777777" w:rsidR="006E5B4D" w:rsidRDefault="00E11D5F" w:rsidP="006E5B4D">
      <w:pPr>
        <w:pStyle w:val="Ttulo1"/>
      </w:pPr>
      <w:r>
        <w:t>Assai Atacadista</w:t>
      </w:r>
    </w:p>
    <w:p w14:paraId="32AC5E8D" w14:textId="77777777" w:rsidR="006E5B4D" w:rsidRDefault="006E5B4D" w:rsidP="006E5B4D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Cargo Ocupado: Conferente.</w:t>
      </w:r>
    </w:p>
    <w:p w14:paraId="19B4202A" w14:textId="77777777" w:rsidR="006E5B4D" w:rsidRDefault="006E5B4D" w:rsidP="006E5B4D">
      <w:pPr>
        <w:pStyle w:val="Ttulo6"/>
        <w:rPr>
          <w:b w:val="0"/>
          <w:sz w:val="22"/>
          <w:szCs w:val="22"/>
        </w:rPr>
      </w:pPr>
      <w:r w:rsidRPr="003203DA">
        <w:rPr>
          <w:b w:val="0"/>
          <w:sz w:val="22"/>
          <w:szCs w:val="22"/>
        </w:rPr>
        <w:t xml:space="preserve">Período: </w:t>
      </w:r>
      <w:r>
        <w:rPr>
          <w:b w:val="0"/>
          <w:sz w:val="22"/>
          <w:szCs w:val="22"/>
        </w:rPr>
        <w:t>2008</w:t>
      </w:r>
      <w:r w:rsidRPr="003203DA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>á</w:t>
      </w:r>
      <w:r w:rsidRPr="003203DA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>2013</w:t>
      </w:r>
    </w:p>
    <w:p w14:paraId="2E42B60A" w14:textId="77777777" w:rsidR="00AB7E8A" w:rsidRDefault="00AB7E8A" w:rsidP="00AB7E8A"/>
    <w:p w14:paraId="504E5BBF" w14:textId="77777777" w:rsidR="00AB7E8A" w:rsidRDefault="00AB7E8A" w:rsidP="00AB7E8A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Cursos Livres</w:t>
      </w:r>
    </w:p>
    <w:p w14:paraId="69229E7A" w14:textId="0402B966" w:rsidR="00AB7E8A" w:rsidRPr="00AB7E8A" w:rsidRDefault="00AB7E8A" w:rsidP="00AB7E8A">
      <w:pPr>
        <w:rPr>
          <w:i/>
          <w:iCs/>
          <w:sz w:val="22"/>
          <w:szCs w:val="22"/>
        </w:rPr>
      </w:pPr>
      <w:r>
        <w:rPr>
          <w:i/>
          <w:iCs/>
          <w:sz w:val="24"/>
          <w:szCs w:val="24"/>
        </w:rPr>
        <w:t>Logística Empresarial, Marketing de Relacionamento, Logística de Produção, atendimento ao cliente, prática dos 5S, logística farmacêutica, Gestão de Empresas, Gestão de marketing estratégico</w:t>
      </w:r>
      <w:r w:rsidR="00152E16">
        <w:rPr>
          <w:i/>
          <w:iCs/>
          <w:sz w:val="24"/>
          <w:szCs w:val="24"/>
        </w:rPr>
        <w:t>, redação empresarial</w:t>
      </w:r>
      <w:r w:rsidR="00F86322">
        <w:rPr>
          <w:i/>
          <w:iCs/>
          <w:sz w:val="24"/>
          <w:szCs w:val="24"/>
        </w:rPr>
        <w:t>, logística para o e-comerce</w:t>
      </w:r>
      <w:r w:rsidR="00B06577">
        <w:rPr>
          <w:i/>
          <w:iCs/>
          <w:sz w:val="24"/>
          <w:szCs w:val="24"/>
        </w:rPr>
        <w:t>, Gestão de operações e estoques.</w:t>
      </w:r>
    </w:p>
    <w:p w14:paraId="7026A454" w14:textId="360AAA1B" w:rsidR="006E5B4D" w:rsidRPr="00B55B62" w:rsidRDefault="00B06577" w:rsidP="006E5B4D">
      <w:pPr>
        <w:rPr>
          <w:sz w:val="16"/>
          <w:szCs w:val="16"/>
        </w:rPr>
      </w:pPr>
      <w:r>
        <w:rPr>
          <w:sz w:val="16"/>
          <w:szCs w:val="16"/>
        </w:rPr>
        <w:t>,</w:t>
      </w:r>
    </w:p>
    <w:p w14:paraId="157B2DF1" w14:textId="77777777" w:rsidR="00F820F7" w:rsidRDefault="00F820F7" w:rsidP="00B23E0B">
      <w:pPr>
        <w:pStyle w:val="Ttulo6"/>
      </w:pPr>
      <w:r>
        <w:t>IDIOMA</w:t>
      </w:r>
      <w:r w:rsidR="00125325">
        <w:t>S</w:t>
      </w:r>
    </w:p>
    <w:p w14:paraId="319E411B" w14:textId="77777777" w:rsidR="00F820F7" w:rsidRDefault="00F820F7" w:rsidP="00F820F7">
      <w:pPr>
        <w:rPr>
          <w:i/>
          <w:sz w:val="16"/>
          <w:szCs w:val="16"/>
        </w:rPr>
      </w:pPr>
    </w:p>
    <w:p w14:paraId="1F347863" w14:textId="77777777" w:rsidR="00F038F4" w:rsidRDefault="00F820F7" w:rsidP="00F820F7">
      <w:pPr>
        <w:rPr>
          <w:i/>
          <w:sz w:val="22"/>
          <w:szCs w:val="22"/>
        </w:rPr>
      </w:pPr>
      <w:proofErr w:type="spellStart"/>
      <w:r w:rsidRPr="00F1587B">
        <w:rPr>
          <w:i/>
          <w:sz w:val="22"/>
          <w:szCs w:val="22"/>
        </w:rPr>
        <w:t>E</w:t>
      </w:r>
      <w:r w:rsidR="00F038F4" w:rsidRPr="00F1587B">
        <w:rPr>
          <w:i/>
          <w:sz w:val="22"/>
          <w:szCs w:val="22"/>
        </w:rPr>
        <w:t>nglish</w:t>
      </w:r>
      <w:proofErr w:type="spellEnd"/>
      <w:r w:rsidR="00F038F4" w:rsidRPr="00F1587B">
        <w:rPr>
          <w:i/>
          <w:sz w:val="22"/>
          <w:szCs w:val="22"/>
        </w:rPr>
        <w:t xml:space="preserve"> Central / Inglês Nível Fluente</w:t>
      </w:r>
      <w:r w:rsidR="00AF4311" w:rsidRPr="00F1587B">
        <w:rPr>
          <w:i/>
          <w:sz w:val="22"/>
          <w:szCs w:val="22"/>
        </w:rPr>
        <w:t xml:space="preserve">, </w:t>
      </w:r>
      <w:proofErr w:type="spellStart"/>
      <w:r w:rsidR="00E53AAB" w:rsidRPr="00F1587B">
        <w:rPr>
          <w:i/>
          <w:sz w:val="22"/>
          <w:szCs w:val="22"/>
        </w:rPr>
        <w:t>Englishtown</w:t>
      </w:r>
      <w:proofErr w:type="spellEnd"/>
      <w:r w:rsidR="00AF4311" w:rsidRPr="00F1587B">
        <w:rPr>
          <w:i/>
          <w:sz w:val="22"/>
          <w:szCs w:val="22"/>
        </w:rPr>
        <w:t xml:space="preserve">: Certificação da </w:t>
      </w:r>
      <w:proofErr w:type="spellStart"/>
      <w:r w:rsidR="00AF4311" w:rsidRPr="00F1587B">
        <w:rPr>
          <w:i/>
          <w:sz w:val="22"/>
          <w:szCs w:val="22"/>
        </w:rPr>
        <w:t>Hult</w:t>
      </w:r>
      <w:proofErr w:type="spellEnd"/>
      <w:r w:rsidR="00AF4311" w:rsidRPr="00F1587B">
        <w:rPr>
          <w:i/>
          <w:sz w:val="22"/>
          <w:szCs w:val="22"/>
        </w:rPr>
        <w:t xml:space="preserve"> Business </w:t>
      </w:r>
      <w:proofErr w:type="spellStart"/>
      <w:r w:rsidR="00AF4311" w:rsidRPr="00F1587B">
        <w:rPr>
          <w:i/>
          <w:sz w:val="22"/>
          <w:szCs w:val="22"/>
        </w:rPr>
        <w:t>School</w:t>
      </w:r>
      <w:proofErr w:type="spellEnd"/>
      <w:r w:rsidR="00B14D6C" w:rsidRPr="00F1587B">
        <w:rPr>
          <w:i/>
          <w:sz w:val="22"/>
          <w:szCs w:val="22"/>
        </w:rPr>
        <w:t xml:space="preserve"> Nível:  Intermediário</w:t>
      </w:r>
      <w:r w:rsidR="00AF4311" w:rsidRPr="00F1587B">
        <w:rPr>
          <w:i/>
          <w:sz w:val="22"/>
          <w:szCs w:val="22"/>
        </w:rPr>
        <w:t>.</w:t>
      </w:r>
    </w:p>
    <w:p w14:paraId="3AFB1DB2" w14:textId="77777777" w:rsidR="002876D9" w:rsidRDefault="002876D9" w:rsidP="00F820F7">
      <w:pPr>
        <w:rPr>
          <w:i/>
          <w:sz w:val="22"/>
          <w:szCs w:val="22"/>
        </w:rPr>
      </w:pPr>
      <w:proofErr w:type="spellStart"/>
      <w:r>
        <w:rPr>
          <w:i/>
          <w:sz w:val="22"/>
          <w:szCs w:val="22"/>
        </w:rPr>
        <w:t>Rachel’s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English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Acadeimy</w:t>
      </w:r>
      <w:proofErr w:type="spellEnd"/>
      <w:r>
        <w:rPr>
          <w:i/>
          <w:sz w:val="22"/>
          <w:szCs w:val="22"/>
        </w:rPr>
        <w:t xml:space="preserve">; Pronúncia em Língua Inglesa, Certificado </w:t>
      </w:r>
      <w:r w:rsidR="00E53AAB">
        <w:rPr>
          <w:i/>
          <w:sz w:val="22"/>
          <w:szCs w:val="22"/>
        </w:rPr>
        <w:t>Internacional</w:t>
      </w:r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Phonetic</w:t>
      </w:r>
      <w:proofErr w:type="spellEnd"/>
      <w:r>
        <w:rPr>
          <w:i/>
          <w:sz w:val="22"/>
          <w:szCs w:val="22"/>
        </w:rPr>
        <w:t xml:space="preserve">. </w:t>
      </w:r>
    </w:p>
    <w:p w14:paraId="241603A4" w14:textId="77777777" w:rsidR="00A525CB" w:rsidRDefault="002876D9" w:rsidP="008A2C67">
      <w:pPr>
        <w:tabs>
          <w:tab w:val="left" w:pos="3795"/>
        </w:tabs>
        <w:rPr>
          <w:i/>
          <w:sz w:val="22"/>
          <w:szCs w:val="22"/>
        </w:rPr>
      </w:pPr>
      <w:proofErr w:type="spellStart"/>
      <w:r>
        <w:rPr>
          <w:i/>
          <w:sz w:val="22"/>
          <w:szCs w:val="22"/>
        </w:rPr>
        <w:lastRenderedPageBreak/>
        <w:t>EnglishTown</w:t>
      </w:r>
      <w:proofErr w:type="spellEnd"/>
      <w:r>
        <w:rPr>
          <w:i/>
          <w:sz w:val="22"/>
          <w:szCs w:val="22"/>
        </w:rPr>
        <w:t>:  Nível Intermediário</w:t>
      </w:r>
    </w:p>
    <w:p w14:paraId="2B408D11" w14:textId="77777777" w:rsidR="008A2C67" w:rsidRPr="00F1587B" w:rsidRDefault="008A2C67" w:rsidP="008A2C67">
      <w:pPr>
        <w:tabs>
          <w:tab w:val="left" w:pos="3795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Espanhol. Nível Intermediário. Escola. Roseta Stone.</w:t>
      </w:r>
    </w:p>
    <w:p w14:paraId="667080AB" w14:textId="77777777" w:rsidR="00AF4311" w:rsidRPr="00F1587B" w:rsidRDefault="00AF4311" w:rsidP="00F820F7">
      <w:pPr>
        <w:rPr>
          <w:i/>
          <w:sz w:val="22"/>
          <w:szCs w:val="22"/>
        </w:rPr>
      </w:pPr>
    </w:p>
    <w:p w14:paraId="05050282" w14:textId="77777777" w:rsidR="00DC6B23" w:rsidRDefault="00CD3AB1" w:rsidP="00B23E0B">
      <w:pPr>
        <w:pStyle w:val="Ttulo6"/>
      </w:pPr>
      <w:r>
        <w:t>INFORMÁTICA</w:t>
      </w:r>
    </w:p>
    <w:p w14:paraId="2C3DD54C" w14:textId="77777777" w:rsidR="00F820F7" w:rsidRPr="00F820F7" w:rsidRDefault="00F820F7" w:rsidP="00F820F7">
      <w:pPr>
        <w:rPr>
          <w:sz w:val="16"/>
          <w:szCs w:val="16"/>
        </w:rPr>
      </w:pPr>
    </w:p>
    <w:p w14:paraId="57CF6300" w14:textId="40061F83" w:rsidR="003F5765" w:rsidRPr="003F5765" w:rsidRDefault="00F038F4">
      <w:pPr>
        <w:rPr>
          <w:i/>
          <w:iCs/>
          <w:sz w:val="22"/>
          <w:szCs w:val="22"/>
        </w:rPr>
      </w:pPr>
      <w:r w:rsidRPr="006E5B4D">
        <w:rPr>
          <w:i/>
          <w:iCs/>
          <w:sz w:val="22"/>
          <w:szCs w:val="22"/>
        </w:rPr>
        <w:t xml:space="preserve">Pacote do </w:t>
      </w:r>
      <w:r w:rsidR="00F820F7" w:rsidRPr="006E5B4D">
        <w:rPr>
          <w:i/>
          <w:iCs/>
          <w:sz w:val="22"/>
          <w:szCs w:val="22"/>
        </w:rPr>
        <w:t>M Office</w:t>
      </w:r>
      <w:r w:rsidRPr="006E5B4D">
        <w:rPr>
          <w:i/>
          <w:iCs/>
          <w:sz w:val="22"/>
          <w:szCs w:val="22"/>
        </w:rPr>
        <w:t>, TOTVS</w:t>
      </w:r>
      <w:r w:rsidR="003F5765">
        <w:rPr>
          <w:i/>
          <w:iCs/>
          <w:sz w:val="22"/>
          <w:szCs w:val="22"/>
        </w:rPr>
        <w:t xml:space="preserve">, Adobe </w:t>
      </w:r>
      <w:proofErr w:type="spellStart"/>
      <w:r w:rsidR="003F5765">
        <w:rPr>
          <w:i/>
          <w:iCs/>
          <w:sz w:val="22"/>
          <w:szCs w:val="22"/>
        </w:rPr>
        <w:t>Photo</w:t>
      </w:r>
      <w:proofErr w:type="spellEnd"/>
      <w:r w:rsidR="003F5765">
        <w:rPr>
          <w:i/>
          <w:iCs/>
          <w:sz w:val="22"/>
          <w:szCs w:val="22"/>
        </w:rPr>
        <w:t xml:space="preserve"> Shop.</w:t>
      </w:r>
    </w:p>
    <w:p w14:paraId="584C0485" w14:textId="0EF0725E" w:rsidR="001A742D" w:rsidRDefault="001A742D">
      <w:pPr>
        <w:rPr>
          <w:i/>
          <w:iCs/>
          <w:sz w:val="22"/>
          <w:szCs w:val="22"/>
        </w:rPr>
      </w:pPr>
      <w:r>
        <w:rPr>
          <w:i/>
          <w:sz w:val="22"/>
          <w:szCs w:val="22"/>
        </w:rPr>
        <w:t xml:space="preserve">Programas de Tradução: SDL Trados, </w:t>
      </w:r>
      <w:r w:rsidR="00207414">
        <w:rPr>
          <w:i/>
          <w:sz w:val="22"/>
          <w:szCs w:val="22"/>
        </w:rPr>
        <w:t>Ômega</w:t>
      </w:r>
      <w:r>
        <w:rPr>
          <w:i/>
          <w:sz w:val="22"/>
          <w:szCs w:val="22"/>
        </w:rPr>
        <w:t xml:space="preserve">-T, </w:t>
      </w:r>
      <w:r w:rsidR="004A177E">
        <w:rPr>
          <w:i/>
          <w:sz w:val="22"/>
          <w:szCs w:val="22"/>
        </w:rPr>
        <w:t>MemoQ</w:t>
      </w:r>
      <w:r w:rsidR="007A4B3E">
        <w:rPr>
          <w:i/>
          <w:sz w:val="22"/>
          <w:szCs w:val="22"/>
        </w:rPr>
        <w:t>, Wordfast Anywhere.</w:t>
      </w:r>
    </w:p>
    <w:sectPr w:rsidR="001A742D" w:rsidSect="00DC6B23">
      <w:pgSz w:w="12240" w:h="15840"/>
      <w:pgMar w:top="1134" w:right="1418" w:bottom="1134" w:left="141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DA3B56"/>
    <w:multiLevelType w:val="multilevel"/>
    <w:tmpl w:val="FA8ED40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LAwNbcwMjA3tTRR0lEKTi0uzszPAykwrgUA7l7tVCwAAAA="/>
  </w:docVars>
  <w:rsids>
    <w:rsidRoot w:val="00ED4F16"/>
    <w:rsid w:val="00005DFF"/>
    <w:rsid w:val="000220CA"/>
    <w:rsid w:val="0003703E"/>
    <w:rsid w:val="00063C31"/>
    <w:rsid w:val="0006549F"/>
    <w:rsid w:val="0008466D"/>
    <w:rsid w:val="000A2891"/>
    <w:rsid w:val="00125325"/>
    <w:rsid w:val="00137B54"/>
    <w:rsid w:val="00152E16"/>
    <w:rsid w:val="00155D51"/>
    <w:rsid w:val="00160F65"/>
    <w:rsid w:val="00160F71"/>
    <w:rsid w:val="00180F3F"/>
    <w:rsid w:val="00196430"/>
    <w:rsid w:val="001A69B5"/>
    <w:rsid w:val="001A742D"/>
    <w:rsid w:val="001D3FD4"/>
    <w:rsid w:val="00202665"/>
    <w:rsid w:val="00207414"/>
    <w:rsid w:val="002673C7"/>
    <w:rsid w:val="002876D9"/>
    <w:rsid w:val="002B0180"/>
    <w:rsid w:val="002E4B5F"/>
    <w:rsid w:val="00320319"/>
    <w:rsid w:val="003203DA"/>
    <w:rsid w:val="00336652"/>
    <w:rsid w:val="00363482"/>
    <w:rsid w:val="0038442C"/>
    <w:rsid w:val="003A23CA"/>
    <w:rsid w:val="003C4B2A"/>
    <w:rsid w:val="003D4293"/>
    <w:rsid w:val="003F34D3"/>
    <w:rsid w:val="003F5765"/>
    <w:rsid w:val="003F7D4B"/>
    <w:rsid w:val="0041662E"/>
    <w:rsid w:val="0044400E"/>
    <w:rsid w:val="004A177E"/>
    <w:rsid w:val="0050070A"/>
    <w:rsid w:val="00511A9B"/>
    <w:rsid w:val="00534A9C"/>
    <w:rsid w:val="00572DAF"/>
    <w:rsid w:val="005B39AA"/>
    <w:rsid w:val="006517E3"/>
    <w:rsid w:val="0065614B"/>
    <w:rsid w:val="00671C7E"/>
    <w:rsid w:val="00681124"/>
    <w:rsid w:val="006C15C8"/>
    <w:rsid w:val="006E5B4D"/>
    <w:rsid w:val="00766271"/>
    <w:rsid w:val="0076751E"/>
    <w:rsid w:val="007A4B3E"/>
    <w:rsid w:val="007B3DE3"/>
    <w:rsid w:val="0080603F"/>
    <w:rsid w:val="00814B2A"/>
    <w:rsid w:val="008660F7"/>
    <w:rsid w:val="0088203D"/>
    <w:rsid w:val="00885A68"/>
    <w:rsid w:val="008A2C67"/>
    <w:rsid w:val="008A3B84"/>
    <w:rsid w:val="008A5115"/>
    <w:rsid w:val="008C1042"/>
    <w:rsid w:val="00937299"/>
    <w:rsid w:val="009462AA"/>
    <w:rsid w:val="0097406C"/>
    <w:rsid w:val="009C0A1C"/>
    <w:rsid w:val="009C6C9D"/>
    <w:rsid w:val="00A061D7"/>
    <w:rsid w:val="00A1253B"/>
    <w:rsid w:val="00A16C90"/>
    <w:rsid w:val="00A20A08"/>
    <w:rsid w:val="00A22480"/>
    <w:rsid w:val="00A4378D"/>
    <w:rsid w:val="00A43840"/>
    <w:rsid w:val="00A51AA2"/>
    <w:rsid w:val="00A525CB"/>
    <w:rsid w:val="00AB1E51"/>
    <w:rsid w:val="00AB7E8A"/>
    <w:rsid w:val="00AF4311"/>
    <w:rsid w:val="00B06577"/>
    <w:rsid w:val="00B14D6C"/>
    <w:rsid w:val="00B1746D"/>
    <w:rsid w:val="00B23E0B"/>
    <w:rsid w:val="00B264C0"/>
    <w:rsid w:val="00B55B62"/>
    <w:rsid w:val="00B8243B"/>
    <w:rsid w:val="00C00602"/>
    <w:rsid w:val="00C23FAF"/>
    <w:rsid w:val="00C41D58"/>
    <w:rsid w:val="00CA4B4B"/>
    <w:rsid w:val="00CD3AB1"/>
    <w:rsid w:val="00CD4BC2"/>
    <w:rsid w:val="00D15E4E"/>
    <w:rsid w:val="00DC6B23"/>
    <w:rsid w:val="00DD030E"/>
    <w:rsid w:val="00E118A5"/>
    <w:rsid w:val="00E11D5F"/>
    <w:rsid w:val="00E25E02"/>
    <w:rsid w:val="00E4425B"/>
    <w:rsid w:val="00E53AAB"/>
    <w:rsid w:val="00E77430"/>
    <w:rsid w:val="00ED4F16"/>
    <w:rsid w:val="00EE289E"/>
    <w:rsid w:val="00F038F4"/>
    <w:rsid w:val="00F1587B"/>
    <w:rsid w:val="00F41508"/>
    <w:rsid w:val="00F76556"/>
    <w:rsid w:val="00F820F7"/>
    <w:rsid w:val="00F86322"/>
    <w:rsid w:val="00FD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45D115"/>
  <w15:docId w15:val="{360E8F42-0240-4970-BB85-CD4AC0348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23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8"/>
      <w:szCs w:val="28"/>
    </w:rPr>
  </w:style>
  <w:style w:type="paragraph" w:styleId="Ttulo1">
    <w:name w:val="heading 1"/>
    <w:basedOn w:val="Normal"/>
    <w:next w:val="Normal"/>
    <w:link w:val="Ttulo1Char"/>
    <w:uiPriority w:val="99"/>
    <w:qFormat/>
    <w:rsid w:val="00DC6B23"/>
    <w:pPr>
      <w:keepNext/>
      <w:outlineLvl w:val="0"/>
    </w:pPr>
    <w:rPr>
      <w:i/>
      <w:i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DC6B23"/>
    <w:pPr>
      <w:keepNext/>
      <w:outlineLvl w:val="1"/>
    </w:pPr>
    <w:rPr>
      <w:b/>
      <w:bCs/>
      <w:i/>
      <w:iCs/>
      <w:sz w:val="24"/>
      <w:szCs w:val="24"/>
      <w:u w:val="single"/>
    </w:rPr>
  </w:style>
  <w:style w:type="paragraph" w:styleId="Ttulo3">
    <w:name w:val="heading 3"/>
    <w:basedOn w:val="Normal"/>
    <w:next w:val="Normal"/>
    <w:link w:val="Ttulo3Char"/>
    <w:uiPriority w:val="99"/>
    <w:qFormat/>
    <w:rsid w:val="00DC6B23"/>
    <w:pPr>
      <w:keepNext/>
      <w:outlineLvl w:val="2"/>
    </w:pPr>
    <w:rPr>
      <w:b/>
      <w:bCs/>
      <w:i/>
      <w:iCs/>
      <w:sz w:val="22"/>
      <w:szCs w:val="22"/>
      <w:u w:val="single"/>
    </w:rPr>
  </w:style>
  <w:style w:type="paragraph" w:styleId="Ttulo4">
    <w:name w:val="heading 4"/>
    <w:basedOn w:val="Normal"/>
    <w:next w:val="Normal"/>
    <w:link w:val="Ttulo4Char"/>
    <w:uiPriority w:val="99"/>
    <w:qFormat/>
    <w:rsid w:val="00DC6B23"/>
    <w:pPr>
      <w:keepNext/>
      <w:outlineLvl w:val="3"/>
    </w:pPr>
    <w:rPr>
      <w:b/>
      <w:bCs/>
      <w:i/>
      <w:iCs/>
      <w:u w:val="single"/>
    </w:rPr>
  </w:style>
  <w:style w:type="paragraph" w:styleId="Ttulo5">
    <w:name w:val="heading 5"/>
    <w:basedOn w:val="Normal"/>
    <w:next w:val="Normal"/>
    <w:link w:val="Ttulo5Char"/>
    <w:uiPriority w:val="99"/>
    <w:qFormat/>
    <w:rsid w:val="00DC6B23"/>
    <w:pPr>
      <w:keepNext/>
      <w:jc w:val="both"/>
      <w:outlineLvl w:val="4"/>
    </w:pPr>
    <w:rPr>
      <w:b/>
      <w:bCs/>
      <w:i/>
      <w:iCs/>
      <w:sz w:val="24"/>
      <w:szCs w:val="24"/>
    </w:rPr>
  </w:style>
  <w:style w:type="paragraph" w:styleId="Ttulo6">
    <w:name w:val="heading 6"/>
    <w:basedOn w:val="Normal"/>
    <w:next w:val="Normal"/>
    <w:link w:val="Ttulo6Char"/>
    <w:uiPriority w:val="99"/>
    <w:qFormat/>
    <w:rsid w:val="00DC6B23"/>
    <w:pPr>
      <w:keepNext/>
      <w:outlineLvl w:val="5"/>
    </w:pPr>
    <w:rPr>
      <w:b/>
      <w:bCs/>
      <w:i/>
      <w:iCs/>
      <w:sz w:val="24"/>
      <w:szCs w:val="24"/>
    </w:rPr>
  </w:style>
  <w:style w:type="paragraph" w:styleId="Ttulo7">
    <w:name w:val="heading 7"/>
    <w:basedOn w:val="Normal"/>
    <w:next w:val="Normal"/>
    <w:link w:val="Ttulo7Char"/>
    <w:uiPriority w:val="99"/>
    <w:qFormat/>
    <w:rsid w:val="00DC6B23"/>
    <w:pPr>
      <w:keepNext/>
      <w:jc w:val="center"/>
      <w:outlineLvl w:val="6"/>
    </w:pPr>
    <w:rPr>
      <w:b/>
      <w:bCs/>
      <w:i/>
      <w:i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9"/>
    <w:qFormat/>
    <w:rsid w:val="00DC6B23"/>
    <w:pPr>
      <w:keepNext/>
      <w:ind w:left="2832" w:firstLine="708"/>
      <w:jc w:val="center"/>
      <w:outlineLvl w:val="7"/>
    </w:pPr>
    <w:rPr>
      <w:rFonts w:ascii="Lucida Handwriting" w:hAnsi="Lucida Handwriting" w:cs="Lucida Handwriting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9"/>
    <w:qFormat/>
    <w:rsid w:val="00DC6B23"/>
    <w:pPr>
      <w:keepNext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C6B2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C6B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C6B2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C6B23"/>
    <w:rPr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C6B23"/>
    <w:rPr>
      <w:b/>
      <w:bCs/>
      <w:i/>
      <w:iCs/>
      <w:sz w:val="26"/>
      <w:szCs w:val="26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C6B23"/>
    <w:rPr>
      <w:b/>
      <w:bCs/>
    </w:rPr>
  </w:style>
  <w:style w:type="character" w:customStyle="1" w:styleId="Ttulo7Char">
    <w:name w:val="Título 7 Char"/>
    <w:basedOn w:val="Fontepargpadro"/>
    <w:link w:val="Ttulo7"/>
    <w:uiPriority w:val="9"/>
    <w:semiHidden/>
    <w:rsid w:val="00DC6B23"/>
    <w:rPr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C6B23"/>
    <w:rPr>
      <w:i/>
      <w:iCs/>
      <w:sz w:val="24"/>
      <w:szCs w:val="24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C6B23"/>
    <w:rPr>
      <w:rFonts w:asciiTheme="majorHAnsi" w:eastAsiaTheme="majorEastAsia" w:hAnsiTheme="majorHAnsi" w:cstheme="majorBidi"/>
    </w:rPr>
  </w:style>
  <w:style w:type="paragraph" w:styleId="Ttulo">
    <w:name w:val="Title"/>
    <w:basedOn w:val="Normal"/>
    <w:link w:val="TtuloChar"/>
    <w:uiPriority w:val="99"/>
    <w:qFormat/>
    <w:rsid w:val="00DC6B23"/>
    <w:pPr>
      <w:shd w:val="pct25" w:color="000000" w:fill="FFFFFF"/>
      <w:jc w:val="center"/>
    </w:pPr>
    <w:rPr>
      <w:b/>
      <w:bCs/>
      <w:i/>
      <w:iCs/>
      <w:sz w:val="30"/>
      <w:szCs w:val="30"/>
    </w:rPr>
  </w:style>
  <w:style w:type="character" w:customStyle="1" w:styleId="TtuloChar">
    <w:name w:val="Título Char"/>
    <w:basedOn w:val="Fontepargpadro"/>
    <w:link w:val="Ttulo"/>
    <w:uiPriority w:val="10"/>
    <w:rsid w:val="00DC6B23"/>
    <w:rPr>
      <w:rFonts w:asciiTheme="majorHAnsi" w:eastAsiaTheme="majorEastAsia" w:hAnsiTheme="majorHAnsi" w:cstheme="majorBidi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07990-13FF-4C78-9DC5-983E5E405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37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layton dos Santos Andrade</vt:lpstr>
    </vt:vector>
  </TitlesOfParts>
  <Company>Familia Sousa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yton dos Santos Andrade</dc:title>
  <dc:creator>Eduardo Cesar Furtado Sousa</dc:creator>
  <cp:lastModifiedBy>Cliente</cp:lastModifiedBy>
  <cp:revision>76</cp:revision>
  <cp:lastPrinted>2012-08-14T20:19:00Z</cp:lastPrinted>
  <dcterms:created xsi:type="dcterms:W3CDTF">2018-11-06T17:56:00Z</dcterms:created>
  <dcterms:modified xsi:type="dcterms:W3CDTF">2020-10-03T20:39:00Z</dcterms:modified>
</cp:coreProperties>
</file>